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etroleum</w:t>
      </w:r>
      <w:r>
        <w:t xml:space="preserve"> </w:t>
      </w:r>
      <w:r>
        <w:t xml:space="preserve">Engineer</w:t>
      </w:r>
    </w:p>
    <w:bookmarkStart w:id="25" w:name="cover-letter"/>
    <w:p>
      <w:pPr>
        <w:pStyle w:val="Heading1"/>
      </w:pPr>
      <w:r>
        <w:t xml:space="preserve">Cover Letter</w:t>
      </w:r>
    </w:p>
    <w:p>
      <w:pPr>
        <w:pStyle w:val="FirstParagraph"/>
      </w:pPr>
      <w:r>
        <w:rPr>
          <w:bCs/>
          <w:b/>
        </w:rPr>
        <w:t xml:space="preserve">Dear Hiring Manager,</w:t>
      </w:r>
    </w:p>
    <w:p>
      <w:pPr>
        <w:pStyle w:val="BodyText"/>
      </w:pPr>
      <w:r>
        <w:t xml:space="preserve">As a dedicated and experienced Petroleum Engineer with a proven track record in optimizing oil and gas extraction processes, I am excited to apply for the Petroleum Engineer position at your esteemed organization in the United Arab Emirates (UAE), specifically Dubai. My passion for advancing energy solutions, combined with my technical expertise and commitment to innovation, aligns seamlessly with the dynamic opportunities available in one of the world’s most influential energy hubs. I am eager to contribute my skills to a company that values excellence and is at the forefront of shaping the future of global energy production in Dubai and beyond.</w:t>
      </w:r>
    </w:p>
    <w:p>
      <w:pPr>
        <w:pStyle w:val="BodyText"/>
      </w:pPr>
      <w:r>
        <w:t xml:space="preserve">The United Arab Emirates, particularly Dubai, has emerged as a global leader in the energy sector, driven by its strategic vision to diversify its economy while maintaining leadership in oil and gas. As a Petroleum Engineer with over [X years] of experience working on complex reservoirs and cutting-edge drilling technologies, I am confident that my background equips me to thrive in this high-impact environment. Dubai’s emphasis on technological innovation, sustainability, and infrastructure development makes it an ideal location for professionals like myself who seek to contribute to projects that shape the future of energy.</w:t>
      </w:r>
    </w:p>
    <w:bookmarkStart w:id="20" w:name="professional-background-and-expertise"/>
    <w:p>
      <w:pPr>
        <w:pStyle w:val="Heading2"/>
      </w:pPr>
      <w:r>
        <w:t xml:space="preserve">Professional Background and Expertise</w:t>
      </w:r>
    </w:p>
    <w:p>
      <w:pPr>
        <w:pStyle w:val="FirstParagraph"/>
      </w:pPr>
      <w:r>
        <w:t xml:space="preserve">Throughout my career as a Petroleum Engineer, I have specialized in [specific areas such as reservoir engineering, drilling operations, production optimization, or well logging]. My work has involved designing and implementing strategies to maximize hydrocarbon recovery while ensuring operational safety and environmental compliance. For instance, at [Previous Company Name], I led a team to optimize reservoir simulation models for a major offshore field in the Arabian Gulf. This project resulted in a 15% increase in production efficiency, demonstrating my ability to deliver tangible results through data-driven decision-making.</w:t>
      </w:r>
    </w:p>
    <w:p>
      <w:pPr>
        <w:pStyle w:val="BodyText"/>
      </w:pPr>
      <w:r>
        <w:t xml:space="preserve">In addition to technical proficiency, I have honed my skills in project management, cross-functional collaboration, and regulatory compliance. I am well-versed in industry-standard software such as Petrel, Eclipse, and PROSPER, which enable me to analyze complex geological data and develop actionable insights. My experience with [specific technologies or methodologies] has also allowed me to contribute to the development of enhanced oil recovery (EOR) techniques that align with the UAE’s goals of sustainable resource management.</w:t>
      </w:r>
    </w:p>
    <w:bookmarkEnd w:id="20"/>
    <w:bookmarkStart w:id="21" w:name="X9e7909738f10d6875d0b2e6ebe0e7e651c4cc44"/>
    <w:p>
      <w:pPr>
        <w:pStyle w:val="Heading2"/>
      </w:pPr>
      <w:r>
        <w:t xml:space="preserve">Why Dubai? A Strategic Fit for a Petroleum Engineer</w:t>
      </w:r>
    </w:p>
    <w:p>
      <w:pPr>
        <w:pStyle w:val="FirstParagraph"/>
      </w:pPr>
      <w:r>
        <w:t xml:space="preserve">The United Arab Emirates, and Dubai in particular, represents a unique convergence of tradition and innovation in the energy sector. As a Petroleum Engineer, I am drawn to the UAE’s forward-thinking approach to energy transition, which balances its legacy as an oil-producing nation with investments in renewable energy and carbon-neutral technologies. This dual focus resonates deeply with my professional values, as I believe that the future of energy lies in harmonizing conventional and sustainable practices.</w:t>
      </w:r>
    </w:p>
    <w:p>
      <w:pPr>
        <w:pStyle w:val="BodyText"/>
      </w:pPr>
      <w:r>
        <w:t xml:space="preserve">Dubai’s rapid development of smart infrastructure, such as the Al Dhafra Solar Plant and the UAE’s Net Zero by 2050 initiative, highlights its commitment to a diversified energy portfolio. However, the region still relies heavily on oil and gas for economic stability, creating opportunities for engineers who can bridge traditional practices with modern advancements. I am particularly inspired by the UAE’s vision to become a global leader in clean energy while maintaining its role as an oil and gas powerhouse. This balance of innovation and tradition is what makes Dubai an ideal location to pursue my career as a Petroleum Engineer.</w:t>
      </w:r>
    </w:p>
    <w:bookmarkEnd w:id="21"/>
    <w:bookmarkStart w:id="22" w:name="alignment-with-company-values"/>
    <w:p>
      <w:pPr>
        <w:pStyle w:val="Heading2"/>
      </w:pPr>
      <w:r>
        <w:t xml:space="preserve">Alignment with Company Values</w:t>
      </w:r>
    </w:p>
    <w:p>
      <w:pPr>
        <w:pStyle w:val="FirstParagraph"/>
      </w:pPr>
      <w:r>
        <w:t xml:space="preserve">I am particularly drawn to your organization’s reputation for [specific company value, e.g., "innovation in upstream operations" or "commitment to environmental stewardship"]. Your work on [specific project or initiative] reflects a vision that mirrors my own professional aspirations. For example, I admire how your team has leveraged digital transformation to enhance reservoir management and reduce operational costs. As a Petroleum Engineer, I am eager to contribute my expertise in [specific skill or experience] to support similar initiatives, ensuring that your projects remain at the cutting edge of industry standards.</w:t>
      </w:r>
    </w:p>
    <w:p>
      <w:pPr>
        <w:pStyle w:val="BodyText"/>
      </w:pPr>
      <w:r>
        <w:t xml:space="preserve">Moreover, the collaborative culture at your organization aligns with my approach to teamwork. I have consistently worked in multidisciplinary teams, partnering with geologists, data scientists, and project managers to achieve shared goals. In Dubai’s fast-paced environment, where efficiency and precision are critical, I am confident that my ability to adapt and lead will add value to your team.</w:t>
      </w:r>
    </w:p>
    <w:bookmarkEnd w:id="22"/>
    <w:bookmarkStart w:id="23" w:name="personal-motivation"/>
    <w:p>
      <w:pPr>
        <w:pStyle w:val="Heading2"/>
      </w:pPr>
      <w:r>
        <w:t xml:space="preserve">Personal Motivation</w:t>
      </w:r>
    </w:p>
    <w:p>
      <w:pPr>
        <w:pStyle w:val="FirstParagraph"/>
      </w:pPr>
      <w:r>
        <w:t xml:space="preserve">Beyond technical skills, my motivation as a Petroleum Engineer stems from a desire to make a meaningful impact. The UAE’s energy sector offers the opportunity to contribute to projects that not only drive economic growth but also support global energy security. Whether it’s developing new drilling technologies, improving production efficiency, or exploring sustainable practices, I am committed to driving progress in ways that benefit both the industry and the communities it serves.</w:t>
      </w:r>
    </w:p>
    <w:p>
      <w:pPr>
        <w:pStyle w:val="BodyText"/>
      </w:pPr>
      <w:r>
        <w:t xml:space="preserve">Additionally, Dubai’s cosmopolitan culture and diverse workforce have long been a draw for professionals like myself. The city’s blend of traditional heritage and modern innovation creates an environment where ideas can flourish. I am excited about the possibility of working alongside experts from around the world to tackle some of the most complex challenges in energy production.</w:t>
      </w:r>
    </w:p>
    <w:bookmarkEnd w:id="23"/>
    <w:bookmarkStart w:id="24" w:name="conclusion"/>
    <w:p>
      <w:pPr>
        <w:pStyle w:val="Heading2"/>
      </w:pPr>
      <w:r>
        <w:t xml:space="preserve">Conclusion</w:t>
      </w:r>
    </w:p>
    <w:p>
      <w:pPr>
        <w:pStyle w:val="FirstParagraph"/>
      </w:pPr>
      <w:r>
        <w:t xml:space="preserve">In conclusion, I am enthusiastic about the opportunity to join your organization as a Petroleum Engineer in Dubai, UAE. My technical expertise, passion for innovation, and alignment with the region’s energy vision make me a strong candidate for this role. I would welcome the chance to discuss how my background and skills can contribute to your company’s continued success in one of the world’s most dynamic energy markets.</w:t>
      </w:r>
    </w:p>
    <w:p>
      <w:pPr>
        <w:pStyle w:val="BodyText"/>
      </w:pPr>
      <w:r>
        <w:t xml:space="preserve">Thank you for considering my application. I look forward to the possibility of contributing to your team and supporting your mission as a leader in the energy sector. Please feel free to contact me at [your phone number] or [your email address] at your earliest convenience.</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etroleum Engineer</dc:title>
  <dc:creator/>
  <cp:keywords/>
  <dcterms:created xsi:type="dcterms:W3CDTF">2026-07-23T23:17:03Z</dcterms:created>
  <dcterms:modified xsi:type="dcterms:W3CDTF">2026-07-23T23:17:03Z</dcterms:modified>
</cp:coreProperties>
</file>

<file path=docProps/custom.xml><?xml version="1.0" encoding="utf-8"?>
<Properties xmlns="http://schemas.openxmlformats.org/officeDocument/2006/custom-properties" xmlns:vt="http://schemas.openxmlformats.org/officeDocument/2006/docPropsVTypes"/>
</file>